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58A00451" w:rsidR="00034BE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034BE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imetable</w:t>
      </w:r>
    </w:p>
    <w:p w14:paraId="726ED157" w14:textId="7D1858B1" w:rsidR="00AC156C" w:rsidRPr="00AC156C" w:rsidRDefault="00E17104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</w:t>
      </w:r>
      <w:r w:rsidR="00830370" w:rsidRPr="00830370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LANGUAGE POLICY AND TEACHER EDUCATION</w:t>
      </w: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”</w:t>
      </w:r>
    </w:p>
    <w:p w14:paraId="43C65921" w14:textId="719E1DA6" w:rsidR="00034BEC" w:rsidRPr="00E17104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Humanities and Social Sciences, Prince of </w:t>
      </w:r>
      <w:proofErr w:type="spellStart"/>
      <w:r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45FB4B8E" w14:textId="04E928CB" w:rsidR="00AC156C" w:rsidRPr="00E17104" w:rsidRDefault="00830370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January 27, 2022</w:t>
      </w:r>
    </w:p>
    <w:p w14:paraId="0C4CA689" w14:textId="77777777" w:rsid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FC10B5" w14:paraId="758C92E5" w14:textId="77777777" w:rsidTr="00034BEC">
        <w:tc>
          <w:tcPr>
            <w:tcW w:w="1705" w:type="dxa"/>
          </w:tcPr>
          <w:p w14:paraId="5F82CC20" w14:textId="444FB95C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8F1E26" w14:paraId="0B19C9B0" w14:textId="77777777" w:rsidTr="00034BEC">
        <w:tc>
          <w:tcPr>
            <w:tcW w:w="1705" w:type="dxa"/>
          </w:tcPr>
          <w:p w14:paraId="6D9862DD" w14:textId="77777777" w:rsidR="008F1E26" w:rsidRPr="0090178F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3.00-3.15 p.m. </w:t>
            </w:r>
          </w:p>
          <w:p w14:paraId="7E98702E" w14:textId="77777777" w:rsidR="008F1E26" w:rsidRPr="00830370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highlight w:val="yellow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8F1E26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</w:t>
            </w:r>
            <w:r w:rsidRPr="00AC156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pen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8F1E26" w:rsidRPr="00460FA1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</w:t>
            </w:r>
            <w:bookmarkStart w:id="0" w:name="_GoBack"/>
            <w:bookmarkEnd w:id="0"/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 xml:space="preserve"> and introducing the invited speaker)</w:t>
            </w:r>
          </w:p>
        </w:tc>
        <w:tc>
          <w:tcPr>
            <w:tcW w:w="1345" w:type="dxa"/>
          </w:tcPr>
          <w:p w14:paraId="6792F04E" w14:textId="77777777" w:rsidR="008F1E26" w:rsidRDefault="008F1E26" w:rsidP="008F1E26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8F1E26" w14:paraId="320990A8" w14:textId="77777777" w:rsidTr="00034BEC">
        <w:tc>
          <w:tcPr>
            <w:tcW w:w="1705" w:type="dxa"/>
          </w:tcPr>
          <w:p w14:paraId="7EFD9292" w14:textId="7C175ED1" w:rsidR="008F1E26" w:rsidRPr="00830370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highlight w:val="yellow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3.15-4.30 p.m. </w:t>
            </w:r>
            <w:r w:rsidRPr="0090178F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726F87FF" w:rsidR="008F1E26" w:rsidRPr="00460FA1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Pr="00830370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Language Policy and Teacher Education</w:t>
            </w: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</w:p>
        </w:tc>
        <w:tc>
          <w:tcPr>
            <w:tcW w:w="1345" w:type="dxa"/>
          </w:tcPr>
          <w:p w14:paraId="0B2F562C" w14:textId="77777777" w:rsidR="008F1E26" w:rsidRDefault="008F1E26" w:rsidP="008F1E26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8F1E26" w14:paraId="3BAFF644" w14:textId="77777777" w:rsidTr="00034BEC">
        <w:tc>
          <w:tcPr>
            <w:tcW w:w="1705" w:type="dxa"/>
          </w:tcPr>
          <w:p w14:paraId="613F4E06" w14:textId="5B7025D7" w:rsidR="008F1E26" w:rsidRPr="00830370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highlight w:val="yellow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.30-4.50 p.m.</w:t>
            </w:r>
          </w:p>
        </w:tc>
        <w:tc>
          <w:tcPr>
            <w:tcW w:w="6300" w:type="dxa"/>
          </w:tcPr>
          <w:p w14:paraId="54A12E5F" w14:textId="73FBBEB3" w:rsidR="008F1E26" w:rsidRPr="00460FA1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8F1E26" w:rsidRDefault="008F1E26" w:rsidP="008F1E26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8F1E26" w14:paraId="1B590ED4" w14:textId="77777777" w:rsidTr="00034BEC">
        <w:tc>
          <w:tcPr>
            <w:tcW w:w="1705" w:type="dxa"/>
          </w:tcPr>
          <w:p w14:paraId="2D04B6B4" w14:textId="5DF85E20" w:rsidR="008F1E26" w:rsidRPr="00830370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highlight w:val="yellow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4.50-5.00 p.m.  </w:t>
            </w:r>
          </w:p>
        </w:tc>
        <w:tc>
          <w:tcPr>
            <w:tcW w:w="6300" w:type="dxa"/>
          </w:tcPr>
          <w:p w14:paraId="28E1F43A" w14:textId="740ABEE7" w:rsidR="008F1E26" w:rsidRPr="00460FA1" w:rsidRDefault="008F1E26" w:rsidP="008F1E26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Closing </w:t>
            </w:r>
            <w:r w:rsidRP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he seminar</w:t>
            </w:r>
          </w:p>
        </w:tc>
        <w:tc>
          <w:tcPr>
            <w:tcW w:w="1345" w:type="dxa"/>
          </w:tcPr>
          <w:p w14:paraId="7F6330EE" w14:textId="77777777" w:rsidR="008F1E26" w:rsidRDefault="008F1E26" w:rsidP="008F1E26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460FA1"/>
    <w:rsid w:val="00605BDE"/>
    <w:rsid w:val="00643FC1"/>
    <w:rsid w:val="00830370"/>
    <w:rsid w:val="008B384F"/>
    <w:rsid w:val="008F1E26"/>
    <w:rsid w:val="00993FF4"/>
    <w:rsid w:val="00AC156C"/>
    <w:rsid w:val="00C069B8"/>
    <w:rsid w:val="00DB323C"/>
    <w:rsid w:val="00E1710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8</cp:revision>
  <dcterms:created xsi:type="dcterms:W3CDTF">2021-07-18T07:19:00Z</dcterms:created>
  <dcterms:modified xsi:type="dcterms:W3CDTF">2021-08-12T07:22:00Z</dcterms:modified>
</cp:coreProperties>
</file>